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0" w:name="internship-application-letter"/>
    <w:p>
      <w:pPr>
        <w:pStyle w:val="Heading1"/>
      </w:pPr>
      <w:r>
        <w:t xml:space="preserve">Internship Application Letter</w:t>
      </w:r>
    </w:p>
    <w:p>
      <w:pPr>
        <w:pStyle w:val="FirstParagraph"/>
      </w:pPr>
      <w:r>
        <w:t xml:space="preserve">For Oceanography Internship Position</w:t>
      </w:r>
    </w:p>
    <w:bookmarkEnd w:id="20"/>
    <w:p>
      <w:pPr>
        <w:pStyle w:val="BodyText"/>
      </w:pPr>
      <w:r>
        <w:t xml:space="preserve">August 26, 2023</w:t>
      </w:r>
    </w:p>
    <w:p>
      <w:pPr>
        <w:pStyle w:val="BodyText"/>
      </w:pPr>
      <w:r>
        <w:t xml:space="preserve">Dr. Evelyn Reed</w:t>
      </w:r>
      <w:r>
        <w:br/>
      </w:r>
      <w:r>
        <w:t xml:space="preserve">Director of Research</w:t>
      </w:r>
      <w:r>
        <w:br/>
      </w:r>
      <w:r>
        <w:t xml:space="preserve">Monterey Bay Aquarium Research Institute (MBARI)</w:t>
      </w:r>
      <w:r>
        <w:br/>
      </w:r>
      <w:r>
        <w:t xml:space="preserve">7700 Sandholdt Road</w:t>
      </w:r>
      <w:r>
        <w:br/>
      </w:r>
      <w:r>
        <w:t xml:space="preserve">Moss Landing, CA 95039</w:t>
      </w:r>
    </w:p>
    <w:bookmarkStart w:id="21" w:name="X40ece523da0d228597e81bfc6bdf33d5ff54ae7"/>
    <w:p>
      <w:pPr>
        <w:pStyle w:val="Heading2"/>
      </w:pPr>
      <w:r>
        <w:t xml:space="preserve">Subject: Formal Internship Application for Oceanography Intern Position</w:t>
      </w:r>
    </w:p>
    <w:bookmarkEnd w:id="21"/>
    <w:p>
      <w:pPr>
        <w:pStyle w:val="FirstParagraph"/>
      </w:pPr>
      <w:r>
        <w:t xml:space="preserve">Dear Dr. Reed,</w:t>
      </w:r>
    </w:p>
    <w:p>
      <w:pPr>
        <w:pStyle w:val="BodyText"/>
      </w:pPr>
      <w:r>
        <w:t xml:space="preserve">It is with profound enthusiasm that I submit my application for the Oceanography Intern position at Monterey Bay Aquarium Research Institute (MBARI) in United States San Francisco. As a dedicated marine science student deeply committed to advancing oceanographic research, this opportunity represents the perfect convergence of my academic pursuits, technical skills, and passion for marine conservation within one of the most dynamic scientific ecosystems in the world. This Internship Application Letter serves as my formal expression of interest in contributing to MBARI's groundbreaking work while further developing my capabilities as an emerging Oceanographer.</w:t>
      </w:r>
    </w:p>
    <w:p>
      <w:pPr>
        <w:pStyle w:val="BodyText"/>
      </w:pPr>
      <w:r>
        <w:t xml:space="preserve">My journey toward oceanographic research began during my undergraduate studies at the University of California, Santa Cruz, where I majored in Marine Biology with a focus on physical oceanography. Courses such as "Marine Physical Processes," "Remote Sensing of Oceans," and "Coastal Ecosystem Dynamics" provided me with a robust theoretical foundation complemented by hands-on fieldwork along the California coast. During my junior year, I participated in the NOAA Student Research Program aboard the R/V Falkor, where I assisted in deploying CTD sensors and collecting water samples across diverse oceanographic zones. This experience solidified my commitment to understanding how ocean currents influence marine biodiversity—a critical concern for San Francisco Bay's ecosystem health and global climate patterns.</w:t>
      </w:r>
    </w:p>
    <w:p>
      <w:pPr>
        <w:pStyle w:val="BodyText"/>
      </w:pPr>
      <w:r>
        <w:t xml:space="preserve">What particularly draws me to MBARI is its pioneering integration of robotics, sensor technology, and ecological research within the United States San Francisco maritime corridor. I have closely followed your team's work on autonomous underwater vehicles (AUVs) mapping deep-sea habitats near Monterey Canyon—a project that directly aligns with my undergraduate thesis investigating sediment transport mechanisms in submarine canyons. My technical proficiency in MATLAB for oceanographic data analysis, Python scripting for sensor calibration, and GIS applications (ArcGIS Pro, QGIS) positions me to immediately contribute to your data processing pipelines. Additionally, I've honed my field skills through two summers with the California Ocean Science Trust: one analyzing kelp forest health metrics using drone-based LiDAR and another assisting in beach litter audits that documented microplastic distribution patterns—skills directly transferable to MBARI's coastal monitoring initiatives.</w:t>
      </w:r>
    </w:p>
    <w:p>
      <w:pPr>
        <w:pStyle w:val="BodyText"/>
      </w:pPr>
      <w:r>
        <w:t xml:space="preserve">The strategic location of San Francisco as a nexus for oceanographic innovation cannot be overstated. As an Oceanographer-in-training, I recognize that United States San Francisco offers unparalleled access to research vessels, marine protected areas (MPAs), and interdisciplinary collaborations between institutions like the Scripps Institution of Oceanography, NOAA's Pacific Marine Environmental Laboratory, and UC Davis' Bodega Marine Lab. This geographic advantage fosters a vibrant ecosystem where real-time data from the Pacific Ocean informs conservation policy—a synergy I aim to leverage during my internship. Specifically, I am eager to apply MBARI's innovative approaches to monitoring carbon sequestration in deep-sea sediments, an area critical for understanding climate change mitigation strategies in the California Current System.</w:t>
      </w:r>
    </w:p>
    <w:p>
      <w:pPr>
        <w:pStyle w:val="BodyText"/>
      </w:pPr>
      <w:r>
        <w:t xml:space="preserve">My commitment extends beyond technical skills; it encompasses a deep respect for ocean stewardship. During my time as a volunteer with the Ocean Conservancy's "International Coastal Cleanup," I helped process data from 500+ beach surveys across San Francisco Bay, identifying plastic pollution hotspots linked to urban runoff. This work reinforced my belief that effective oceanographic research must be intrinsically tied to community engagement and policy impact—principles embodied by MBARI's public outreach programs like "Sea Life Radio." I am particularly inspired by your 2022 initiative using AI to predict jellyfish blooms threatening local fisheries, as it exemplifies the kind of innovative problem-solving I aspire to pursue. As an Oceanographer, I understand that data must translate into actionable insights for coastal managers and policymakers across the United States San Francisco region.</w:t>
      </w:r>
    </w:p>
    <w:p>
      <w:pPr>
        <w:pStyle w:val="BodyText"/>
      </w:pPr>
      <w:r>
        <w:t xml:space="preserve">I am equally drawn to MBARI's collaborative culture. Your "Researcher-Intern Co-Creation" model—where interns jointly design projects with senior scientists—resonates with my belief that scientific progress thrives through shared knowledge. My previous internship at the National Marine Fisheries Service saw me co-author a technical report on sea star wasting disease patterns with a lead scientist, resulting in revised monitoring protocols adopted by California's Department of Fish and Wildlife. I am confident I can similarly contribute to your team's projects while absorbing the expertise of MBARI's distinguished scientists. Moreover, my fluency in Spanish (advanced) would facilitate community outreach with San Francisco’s diverse coastal populations—particularly important for projects involving Indigenous marine knowledge systems along California’s coast.</w:t>
      </w:r>
    </w:p>
    <w:p>
      <w:pPr>
        <w:pStyle w:val="BodyText"/>
      </w:pPr>
      <w:r>
        <w:t xml:space="preserve">Looking ahead, I envision this internship as a pivotal step toward becoming a professional Oceanographer who bridges cutting-edge technology and ecological conservation. The United States San Francisco landscape—from the Golden Gate Bridge's microclimate effects to the Monterey Bay National Marine Sanctuary—provides an unparalleled living laboratory for such work. MBARI’s dedication to "exploring, understanding, and protecting" the ocean through technology makes it the ideal environment for me to grow from a student into a solution-oriented researcher. I am particularly eager to assist in your ongoing studies of hypoxia events in Monterey Bay, which have severe implications for local fisheries and biodiversity—a challenge requiring precisely the interdisciplinary approach MBARI champions.</w:t>
      </w:r>
    </w:p>
    <w:p>
      <w:pPr>
        <w:pStyle w:val="BodyText"/>
      </w:pPr>
      <w:r>
        <w:t xml:space="preserve">I have attached my resume detailing additional technical competencies including ROV operations training, statistical analysis (R programming), and experience with oceanographic datasets from the Argo float network. I would be honored to discuss how my background aligns with your current research priorities during an interview at your convenience. Thank you for considering this Internship Application Letter as the starting point of what I hope will be a meaningful contribution to MBARI’s mission in United States San Francisco and beyond.</w:t>
      </w:r>
    </w:p>
    <w:p>
      <w:pPr>
        <w:pStyle w:val="BodyText"/>
      </w:pPr>
      <w:r>
        <w:t xml:space="preserve">Sincerely,</w:t>
      </w:r>
    </w:p>
    <w:p>
      <w:pPr>
        <w:pStyle w:val="BodyText"/>
      </w:pPr>
      <w:r>
        <w:t xml:space="preserve">Alexandra Chen</w:t>
      </w:r>
    </w:p>
    <w:p>
      <w:pPr>
        <w:pStyle w:val="BodyText"/>
      </w:pPr>
      <w:r>
        <w:t xml:space="preserve">University of California, Santa Cruz</w:t>
      </w:r>
      <w:r>
        <w:t xml:space="preserve"> </w:t>
      </w:r>
      <w:r>
        <w:t xml:space="preserve">B.S. Marine Biology (Expected May 2024)</w:t>
      </w:r>
      <w:r>
        <w:t xml:space="preserve"> </w:t>
      </w:r>
      <w:r>
        <w:t xml:space="preserve">Email: alex.chen@ucsc.edu | Phone: (415) 555-0198</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dc:title>
  <dc:creator/>
  <dc:language>en</dc:language>
  <cp:keywords/>
  <dcterms:created xsi:type="dcterms:W3CDTF">2026-07-24T00:20:19Z</dcterms:created>
  <dcterms:modified xsi:type="dcterms:W3CDTF">2026-07-24T00:20:19Z</dcterms:modified>
</cp:coreProperties>
</file>

<file path=docProps/custom.xml><?xml version="1.0" encoding="utf-8"?>
<Properties xmlns="http://schemas.openxmlformats.org/officeDocument/2006/custom-properties" xmlns:vt="http://schemas.openxmlformats.org/officeDocument/2006/docPropsVTypes"/>
</file>